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64146" w14:textId="77777777" w:rsidR="009F6DFF" w:rsidRPr="00A15828" w:rsidRDefault="009F6DFF" w:rsidP="009F6DFF">
      <w:pPr>
        <w:jc w:val="center"/>
        <w:rPr>
          <w:rFonts w:ascii="Cambria Math" w:hAnsi="Cambria Math"/>
          <w:b/>
          <w:bCs/>
          <w:sz w:val="40"/>
          <w:szCs w:val="40"/>
          <w:u w:val="single"/>
        </w:rPr>
      </w:pPr>
      <w:r w:rsidRPr="00A15828">
        <w:rPr>
          <w:rFonts w:ascii="Cambria Math" w:hAnsi="Cambria Math"/>
          <w:b/>
          <w:bCs/>
          <w:sz w:val="40"/>
          <w:szCs w:val="40"/>
          <w:u w:val="single"/>
        </w:rPr>
        <w:t>Final Case Study 1</w:t>
      </w:r>
    </w:p>
    <w:p w14:paraId="34600D9D" w14:textId="2462EAFB" w:rsidR="009F6DFF" w:rsidRDefault="009F6DFF"/>
    <w:p w14:paraId="52DA0FCE" w14:textId="18A0F94C" w:rsidR="009F6DFF" w:rsidRDefault="009F6DFF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1</w:t>
      </w:r>
      <w:r>
        <w:rPr>
          <w:rFonts w:ascii="Cambria Math" w:hAnsi="Cambria Math"/>
          <w:sz w:val="28"/>
          <w:szCs w:val="28"/>
        </w:rPr>
        <w:t>. S3 bucket</w:t>
      </w:r>
      <w:r>
        <w:rPr>
          <w:rFonts w:ascii="Cambria Math" w:hAnsi="Cambria Math"/>
          <w:sz w:val="28"/>
          <w:szCs w:val="28"/>
        </w:rPr>
        <w:t xml:space="preserve"> creation</w:t>
      </w:r>
      <w:r>
        <w:rPr>
          <w:rFonts w:ascii="Cambria Math" w:hAnsi="Cambria Math"/>
          <w:sz w:val="28"/>
          <w:szCs w:val="28"/>
        </w:rPr>
        <w:t>:</w:t>
      </w:r>
    </w:p>
    <w:p w14:paraId="72889766" w14:textId="7D250622" w:rsidR="009F6DFF" w:rsidRDefault="009F6DFF" w:rsidP="009F6DFF">
      <w:pPr>
        <w:rPr>
          <w:rFonts w:ascii="Cambria Math" w:hAnsi="Cambria Math"/>
          <w:sz w:val="28"/>
          <w:szCs w:val="28"/>
        </w:rPr>
      </w:pPr>
    </w:p>
    <w:p w14:paraId="10693DB7" w14:textId="52308E40" w:rsidR="009F6DFF" w:rsidRDefault="009F6DFF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1F7DFE57" wp14:editId="1633D449">
            <wp:extent cx="5731510" cy="298577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E20B7" w14:textId="39A211AC" w:rsidR="009F6DFF" w:rsidRDefault="009F6DFF" w:rsidP="009F6DFF">
      <w:pPr>
        <w:rPr>
          <w:rFonts w:ascii="Cambria Math" w:hAnsi="Cambria Math"/>
          <w:sz w:val="28"/>
          <w:szCs w:val="28"/>
        </w:rPr>
      </w:pPr>
    </w:p>
    <w:p w14:paraId="198CCB61" w14:textId="05DD0F83" w:rsidR="009F6DFF" w:rsidRDefault="009F6DFF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2. JSON Crawler 1:</w:t>
      </w:r>
    </w:p>
    <w:p w14:paraId="0CA8C692" w14:textId="41D6886F" w:rsidR="009F6DFF" w:rsidRDefault="009F6DFF" w:rsidP="009F6DFF">
      <w:pPr>
        <w:rPr>
          <w:rFonts w:ascii="Cambria Math" w:hAnsi="Cambria Math"/>
          <w:sz w:val="28"/>
          <w:szCs w:val="28"/>
        </w:rPr>
      </w:pPr>
    </w:p>
    <w:p w14:paraId="5E3CE968" w14:textId="321C376D" w:rsidR="009F6DFF" w:rsidRDefault="009F6DFF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2D1A6E9E" wp14:editId="3B39C3E0">
            <wp:extent cx="5731510" cy="296735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71C46" w14:textId="2F4B4D28" w:rsidR="009F6DFF" w:rsidRDefault="009F6DFF" w:rsidP="009F6DFF">
      <w:pPr>
        <w:rPr>
          <w:rFonts w:ascii="Cambria Math" w:hAnsi="Cambria Math"/>
          <w:sz w:val="28"/>
          <w:szCs w:val="28"/>
        </w:rPr>
      </w:pPr>
    </w:p>
    <w:p w14:paraId="76DBD377" w14:textId="456B4EA0" w:rsidR="009F6DFF" w:rsidRDefault="009F6DFF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lastRenderedPageBreak/>
        <w:t>3. JSON Crawler 2:</w:t>
      </w:r>
    </w:p>
    <w:p w14:paraId="40B42791" w14:textId="5A5EBE8A" w:rsidR="009F6DFF" w:rsidRDefault="009F6DFF" w:rsidP="009F6DFF">
      <w:pPr>
        <w:rPr>
          <w:rFonts w:ascii="Cambria Math" w:hAnsi="Cambria Math"/>
          <w:sz w:val="28"/>
          <w:szCs w:val="28"/>
        </w:rPr>
      </w:pPr>
    </w:p>
    <w:p w14:paraId="7FC09E4D" w14:textId="2C1C2C9D" w:rsidR="009F6DFF" w:rsidRDefault="009F6DFF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6A3AF9DE" wp14:editId="02DB24B7">
            <wp:extent cx="5731510" cy="2982595"/>
            <wp:effectExtent l="0" t="0" r="254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85C5A" w14:textId="2C848C3E" w:rsidR="009F6DFF" w:rsidRDefault="009F6DFF" w:rsidP="009F6DFF">
      <w:pPr>
        <w:rPr>
          <w:rFonts w:ascii="Cambria Math" w:hAnsi="Cambria Math"/>
          <w:sz w:val="28"/>
          <w:szCs w:val="28"/>
        </w:rPr>
      </w:pPr>
    </w:p>
    <w:p w14:paraId="7404E250" w14:textId="0A77B039" w:rsidR="009F6DFF" w:rsidRDefault="009F6DFF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4. Glue Role Creations:</w:t>
      </w:r>
    </w:p>
    <w:p w14:paraId="2CB01F20" w14:textId="7BA6CCBD" w:rsidR="009F6DFF" w:rsidRDefault="009F6DFF" w:rsidP="009F6DFF">
      <w:pPr>
        <w:rPr>
          <w:rFonts w:ascii="Cambria Math" w:hAnsi="Cambria Math"/>
          <w:sz w:val="28"/>
          <w:szCs w:val="28"/>
        </w:rPr>
      </w:pPr>
    </w:p>
    <w:p w14:paraId="49095EC1" w14:textId="189A60C6" w:rsidR="009F6DFF" w:rsidRDefault="009F6DFF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1908B253" wp14:editId="0A451DF1">
            <wp:extent cx="5731510" cy="2682875"/>
            <wp:effectExtent l="0" t="0" r="254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F4493" w14:textId="585A60F4" w:rsidR="009F6DFF" w:rsidRDefault="009F6DFF" w:rsidP="009F6DFF">
      <w:pPr>
        <w:rPr>
          <w:rFonts w:ascii="Cambria Math" w:hAnsi="Cambria Math"/>
          <w:sz w:val="28"/>
          <w:szCs w:val="28"/>
        </w:rPr>
      </w:pPr>
    </w:p>
    <w:p w14:paraId="1E466109" w14:textId="529B8713" w:rsidR="009F6DFF" w:rsidRDefault="009F6DFF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5. JSON Table Structure:</w:t>
      </w:r>
    </w:p>
    <w:p w14:paraId="3399D1AC" w14:textId="2F0D914C" w:rsidR="009F6DFF" w:rsidRDefault="009F6DFF" w:rsidP="009F6DFF">
      <w:pPr>
        <w:rPr>
          <w:rFonts w:ascii="Cambria Math" w:hAnsi="Cambria Math"/>
          <w:sz w:val="28"/>
          <w:szCs w:val="28"/>
        </w:rPr>
      </w:pPr>
    </w:p>
    <w:p w14:paraId="368BD3F9" w14:textId="1D8AAD7F" w:rsidR="009F6DFF" w:rsidRDefault="009F6DFF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lastRenderedPageBreak/>
        <w:drawing>
          <wp:inline distT="0" distB="0" distL="0" distR="0" wp14:anchorId="796DAB03" wp14:editId="1D2E8AAC">
            <wp:extent cx="5731510" cy="282130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E9FC6" w14:textId="142A91BF" w:rsidR="009F6DFF" w:rsidRDefault="009F6DFF" w:rsidP="009F6DFF">
      <w:pPr>
        <w:rPr>
          <w:rFonts w:ascii="Cambria Math" w:hAnsi="Cambria Math"/>
          <w:sz w:val="28"/>
          <w:szCs w:val="28"/>
        </w:rPr>
      </w:pPr>
    </w:p>
    <w:p w14:paraId="4026179D" w14:textId="48B62470" w:rsidR="009F6DFF" w:rsidRDefault="009F6DFF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6. JSON Job Created:</w:t>
      </w:r>
    </w:p>
    <w:p w14:paraId="0EA0B16F" w14:textId="45C3B382" w:rsidR="009F6DFF" w:rsidRDefault="009F6DFF" w:rsidP="009F6DFF">
      <w:pPr>
        <w:rPr>
          <w:rFonts w:ascii="Cambria Math" w:hAnsi="Cambria Math"/>
          <w:sz w:val="28"/>
          <w:szCs w:val="28"/>
        </w:rPr>
      </w:pPr>
    </w:p>
    <w:p w14:paraId="7FCA674D" w14:textId="6154A8CA" w:rsidR="009F6DFF" w:rsidRDefault="009F6DFF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09C84E5A" wp14:editId="04A24C45">
            <wp:extent cx="5731510" cy="2753360"/>
            <wp:effectExtent l="0" t="0" r="254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C304B" w14:textId="1C7E0EE2" w:rsidR="009F6DFF" w:rsidRDefault="009F6DFF" w:rsidP="009F6DFF">
      <w:pPr>
        <w:rPr>
          <w:rFonts w:ascii="Cambria Math" w:hAnsi="Cambria Math"/>
          <w:sz w:val="28"/>
          <w:szCs w:val="28"/>
        </w:rPr>
      </w:pPr>
    </w:p>
    <w:p w14:paraId="2B0DC075" w14:textId="6340ACBD" w:rsidR="009F6DFF" w:rsidRDefault="009F6DFF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7. Outbound Rules Added:</w:t>
      </w:r>
    </w:p>
    <w:p w14:paraId="4C08D4ED" w14:textId="432FB995" w:rsidR="009F6DFF" w:rsidRDefault="009F6DFF" w:rsidP="009F6DFF">
      <w:pPr>
        <w:rPr>
          <w:rFonts w:ascii="Cambria Math" w:hAnsi="Cambria Math"/>
          <w:sz w:val="28"/>
          <w:szCs w:val="28"/>
        </w:rPr>
      </w:pPr>
    </w:p>
    <w:p w14:paraId="18EF6AB0" w14:textId="55B1B792" w:rsidR="009F6DFF" w:rsidRDefault="009F6DFF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lastRenderedPageBreak/>
        <w:drawing>
          <wp:inline distT="0" distB="0" distL="0" distR="0" wp14:anchorId="5E482F54" wp14:editId="2C6C66D5">
            <wp:extent cx="5731510" cy="2849245"/>
            <wp:effectExtent l="0" t="0" r="254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C2CBD" w14:textId="36C32F5F" w:rsidR="009F6DFF" w:rsidRDefault="009F6DFF" w:rsidP="009F6DFF">
      <w:pPr>
        <w:rPr>
          <w:rFonts w:ascii="Cambria Math" w:hAnsi="Cambria Math"/>
          <w:sz w:val="28"/>
          <w:szCs w:val="28"/>
        </w:rPr>
      </w:pPr>
    </w:p>
    <w:p w14:paraId="78FD2FB7" w14:textId="06B5A638" w:rsidR="009F6DFF" w:rsidRDefault="009F6DFF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8. Inbound Rules Created:</w:t>
      </w:r>
    </w:p>
    <w:p w14:paraId="01B65590" w14:textId="4AFD3706" w:rsidR="009F6DFF" w:rsidRDefault="009F6DFF" w:rsidP="009F6DFF">
      <w:pPr>
        <w:rPr>
          <w:rFonts w:ascii="Cambria Math" w:hAnsi="Cambria Math"/>
          <w:sz w:val="28"/>
          <w:szCs w:val="28"/>
        </w:rPr>
      </w:pPr>
    </w:p>
    <w:p w14:paraId="6F34C67C" w14:textId="0538D17E" w:rsidR="009F6DFF" w:rsidRDefault="009F6DFF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4C8275E5" wp14:editId="15875E49">
            <wp:extent cx="5731510" cy="191389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98060" w14:textId="27D0C69E" w:rsidR="009F6DFF" w:rsidRDefault="009F6DFF" w:rsidP="009F6DFF">
      <w:pPr>
        <w:rPr>
          <w:rFonts w:ascii="Cambria Math" w:hAnsi="Cambria Math"/>
          <w:sz w:val="28"/>
          <w:szCs w:val="28"/>
        </w:rPr>
      </w:pPr>
    </w:p>
    <w:p w14:paraId="0F6051E0" w14:textId="0CA2B4A0" w:rsidR="009F6DFF" w:rsidRDefault="009F6DFF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9. RDS Service:</w:t>
      </w:r>
    </w:p>
    <w:p w14:paraId="58F8259B" w14:textId="42C79016" w:rsidR="009F6DFF" w:rsidRDefault="009F6DFF" w:rsidP="009F6DFF">
      <w:pPr>
        <w:rPr>
          <w:rFonts w:ascii="Cambria Math" w:hAnsi="Cambria Math"/>
          <w:sz w:val="28"/>
          <w:szCs w:val="28"/>
        </w:rPr>
      </w:pPr>
    </w:p>
    <w:p w14:paraId="7CEF8197" w14:textId="4ABE047A" w:rsidR="009F6DFF" w:rsidRDefault="009F6DFF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lastRenderedPageBreak/>
        <w:drawing>
          <wp:inline distT="0" distB="0" distL="0" distR="0" wp14:anchorId="7B480076" wp14:editId="4C53ED28">
            <wp:extent cx="5731510" cy="295846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E9A34" w14:textId="57E4D318" w:rsidR="009F6DFF" w:rsidRDefault="009F6DFF" w:rsidP="009F6DFF">
      <w:pPr>
        <w:rPr>
          <w:rFonts w:ascii="Cambria Math" w:hAnsi="Cambria Math"/>
          <w:sz w:val="28"/>
          <w:szCs w:val="28"/>
        </w:rPr>
      </w:pPr>
    </w:p>
    <w:p w14:paraId="008331FD" w14:textId="544D2660" w:rsidR="009F6DFF" w:rsidRDefault="009F6DFF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 xml:space="preserve">10. </w:t>
      </w:r>
      <w:r w:rsidR="002B5D2F">
        <w:rPr>
          <w:rFonts w:ascii="Cambria Math" w:hAnsi="Cambria Math"/>
          <w:sz w:val="28"/>
          <w:szCs w:val="28"/>
        </w:rPr>
        <w:t>Glue-RDS Connectivity:</w:t>
      </w:r>
    </w:p>
    <w:p w14:paraId="2EC6223E" w14:textId="021C778C" w:rsidR="002B5D2F" w:rsidRDefault="002B5D2F" w:rsidP="009F6DFF">
      <w:pPr>
        <w:rPr>
          <w:rFonts w:ascii="Cambria Math" w:hAnsi="Cambria Math"/>
          <w:sz w:val="28"/>
          <w:szCs w:val="28"/>
        </w:rPr>
      </w:pPr>
    </w:p>
    <w:p w14:paraId="1922F33A" w14:textId="6B32B77B" w:rsidR="002B5D2F" w:rsidRDefault="002B5D2F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2AD4CD58" wp14:editId="2AD291DE">
            <wp:extent cx="5731510" cy="1409065"/>
            <wp:effectExtent l="0" t="0" r="254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0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5CE9D" w14:textId="756CABE8" w:rsidR="002B5D2F" w:rsidRDefault="002B5D2F" w:rsidP="009F6DFF">
      <w:pPr>
        <w:rPr>
          <w:rFonts w:ascii="Cambria Math" w:hAnsi="Cambria Math"/>
          <w:sz w:val="28"/>
          <w:szCs w:val="28"/>
        </w:rPr>
      </w:pPr>
    </w:p>
    <w:p w14:paraId="650BE594" w14:textId="72198556" w:rsidR="002B5D2F" w:rsidRDefault="002B5D2F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11. RDS Endpoint:</w:t>
      </w:r>
    </w:p>
    <w:p w14:paraId="581D2D07" w14:textId="725537E3" w:rsidR="002B5D2F" w:rsidRDefault="002B5D2F" w:rsidP="009F6DFF">
      <w:pPr>
        <w:rPr>
          <w:rFonts w:ascii="Cambria Math" w:hAnsi="Cambria Math"/>
          <w:sz w:val="28"/>
          <w:szCs w:val="28"/>
        </w:rPr>
      </w:pPr>
    </w:p>
    <w:p w14:paraId="4A4DF135" w14:textId="4859F1D5" w:rsidR="002B5D2F" w:rsidRDefault="002B5D2F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lastRenderedPageBreak/>
        <w:drawing>
          <wp:inline distT="0" distB="0" distL="0" distR="0" wp14:anchorId="57662E96" wp14:editId="1C140D96">
            <wp:extent cx="5731510" cy="276288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F5704" w14:textId="54B0CE08" w:rsidR="002B5D2F" w:rsidRDefault="002B5D2F" w:rsidP="009F6DFF">
      <w:pPr>
        <w:rPr>
          <w:rFonts w:ascii="Cambria Math" w:hAnsi="Cambria Math"/>
          <w:sz w:val="28"/>
          <w:szCs w:val="28"/>
        </w:rPr>
      </w:pPr>
    </w:p>
    <w:p w14:paraId="1DDCECDD" w14:textId="24AC0831" w:rsidR="002B5D2F" w:rsidRDefault="002B5D2F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12.</w:t>
      </w:r>
      <w:r w:rsidR="00CB02CE">
        <w:rPr>
          <w:rFonts w:ascii="Cambria Math" w:hAnsi="Cambria Math"/>
          <w:sz w:val="28"/>
          <w:szCs w:val="28"/>
        </w:rPr>
        <w:t xml:space="preserve"> </w:t>
      </w:r>
      <w:r w:rsidR="008D6046">
        <w:rPr>
          <w:rFonts w:ascii="Cambria Math" w:hAnsi="Cambria Math"/>
          <w:sz w:val="28"/>
          <w:szCs w:val="28"/>
        </w:rPr>
        <w:t>VPC Endpoint:</w:t>
      </w:r>
    </w:p>
    <w:p w14:paraId="76C314C4" w14:textId="3500A2A8" w:rsidR="008D6046" w:rsidRDefault="008D6046" w:rsidP="009F6DFF">
      <w:pPr>
        <w:rPr>
          <w:rFonts w:ascii="Cambria Math" w:hAnsi="Cambria Math"/>
          <w:sz w:val="28"/>
          <w:szCs w:val="28"/>
        </w:rPr>
      </w:pPr>
    </w:p>
    <w:p w14:paraId="746CDFD2" w14:textId="5DB2C780" w:rsidR="008D6046" w:rsidRDefault="008D6046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499C751E" wp14:editId="0BE7FBC7">
            <wp:extent cx="5731510" cy="148907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C5AE8" w14:textId="6F5151FE" w:rsidR="008D6046" w:rsidRDefault="008D6046" w:rsidP="009F6DFF">
      <w:pPr>
        <w:rPr>
          <w:rFonts w:ascii="Cambria Math" w:hAnsi="Cambria Math"/>
          <w:sz w:val="28"/>
          <w:szCs w:val="28"/>
        </w:rPr>
      </w:pPr>
    </w:p>
    <w:p w14:paraId="1DC3661A" w14:textId="0786FF9D" w:rsidR="008D6046" w:rsidRDefault="00D85FF4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13. S3 Crawler:</w:t>
      </w:r>
    </w:p>
    <w:p w14:paraId="6108D903" w14:textId="2B7A4406" w:rsidR="00D85FF4" w:rsidRDefault="00D85FF4" w:rsidP="009F6DFF">
      <w:pPr>
        <w:rPr>
          <w:rFonts w:ascii="Cambria Math" w:hAnsi="Cambria Math"/>
          <w:sz w:val="28"/>
          <w:szCs w:val="28"/>
        </w:rPr>
      </w:pPr>
    </w:p>
    <w:p w14:paraId="0C905E4B" w14:textId="0E48A234" w:rsidR="00D85FF4" w:rsidRDefault="00D85FF4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0F4F8CE6" wp14:editId="3D55591E">
            <wp:extent cx="5731510" cy="147256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7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35140" w14:textId="7C2D5975" w:rsidR="00D85FF4" w:rsidRDefault="00D85FF4" w:rsidP="009F6DFF">
      <w:pPr>
        <w:rPr>
          <w:rFonts w:ascii="Cambria Math" w:hAnsi="Cambria Math"/>
          <w:sz w:val="28"/>
          <w:szCs w:val="28"/>
        </w:rPr>
      </w:pPr>
    </w:p>
    <w:p w14:paraId="72CDD7C9" w14:textId="37F37208" w:rsidR="00D85FF4" w:rsidRDefault="00D85FF4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14. Building Schema Details:</w:t>
      </w:r>
    </w:p>
    <w:p w14:paraId="116A607F" w14:textId="39049578" w:rsidR="00D85FF4" w:rsidRDefault="00D85FF4" w:rsidP="009F6DFF">
      <w:pPr>
        <w:rPr>
          <w:rFonts w:ascii="Cambria Math" w:hAnsi="Cambria Math"/>
          <w:sz w:val="28"/>
          <w:szCs w:val="28"/>
        </w:rPr>
      </w:pPr>
    </w:p>
    <w:p w14:paraId="7FE6F24F" w14:textId="4476C1A6" w:rsidR="00D85FF4" w:rsidRDefault="00D85FF4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6251687C" wp14:editId="6271D7F5">
            <wp:extent cx="5516880" cy="3954780"/>
            <wp:effectExtent l="0" t="0" r="762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6880" cy="395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FC982" w14:textId="567C999E" w:rsidR="00D85FF4" w:rsidRDefault="00D85FF4" w:rsidP="009F6DFF">
      <w:pPr>
        <w:rPr>
          <w:rFonts w:ascii="Cambria Math" w:hAnsi="Cambria Math"/>
          <w:sz w:val="28"/>
          <w:szCs w:val="28"/>
        </w:rPr>
      </w:pPr>
    </w:p>
    <w:p w14:paraId="051E2755" w14:textId="7B398072" w:rsidR="00D85FF4" w:rsidRDefault="00D85FF4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 xml:space="preserve">15. </w:t>
      </w:r>
      <w:r w:rsidR="007754EC">
        <w:rPr>
          <w:rFonts w:ascii="Cambria Math" w:hAnsi="Cambria Math"/>
          <w:sz w:val="28"/>
          <w:szCs w:val="28"/>
        </w:rPr>
        <w:t>Details of Endpoint for Development:</w:t>
      </w:r>
    </w:p>
    <w:p w14:paraId="6801989D" w14:textId="20489AF9" w:rsidR="007754EC" w:rsidRDefault="007754EC" w:rsidP="009F6DFF">
      <w:pPr>
        <w:rPr>
          <w:rFonts w:ascii="Cambria Math" w:hAnsi="Cambria Math"/>
          <w:sz w:val="28"/>
          <w:szCs w:val="28"/>
        </w:rPr>
      </w:pPr>
    </w:p>
    <w:p w14:paraId="1C6E176E" w14:textId="1898F7D8" w:rsidR="007754EC" w:rsidRDefault="007754EC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76B2CBE7" wp14:editId="4945DF6B">
            <wp:extent cx="5731510" cy="141478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8E97E" w14:textId="33F985DB" w:rsidR="007754EC" w:rsidRDefault="007754EC" w:rsidP="009F6DFF">
      <w:pPr>
        <w:rPr>
          <w:rFonts w:ascii="Cambria Math" w:hAnsi="Cambria Math"/>
          <w:sz w:val="28"/>
          <w:szCs w:val="28"/>
        </w:rPr>
      </w:pPr>
    </w:p>
    <w:p w14:paraId="0690FC67" w14:textId="241212A1" w:rsidR="007754EC" w:rsidRDefault="004321FF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16. DynamoDB Table Structure:</w:t>
      </w:r>
    </w:p>
    <w:p w14:paraId="646167A1" w14:textId="07D16DB9" w:rsidR="004321FF" w:rsidRDefault="004321FF" w:rsidP="009F6DFF">
      <w:pPr>
        <w:rPr>
          <w:rFonts w:ascii="Cambria Math" w:hAnsi="Cambria Math"/>
          <w:sz w:val="28"/>
          <w:szCs w:val="28"/>
        </w:rPr>
      </w:pPr>
    </w:p>
    <w:p w14:paraId="086B0AB5" w14:textId="17EFDB41" w:rsidR="004321FF" w:rsidRDefault="004321FF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lastRenderedPageBreak/>
        <w:drawing>
          <wp:inline distT="0" distB="0" distL="0" distR="0" wp14:anchorId="5CEB0D9A" wp14:editId="185F37E4">
            <wp:extent cx="5731510" cy="2221230"/>
            <wp:effectExtent l="0" t="0" r="254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2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B13A5" w14:textId="056435C9" w:rsidR="004321FF" w:rsidRDefault="004321FF" w:rsidP="009F6DFF">
      <w:pPr>
        <w:rPr>
          <w:rFonts w:ascii="Cambria Math" w:hAnsi="Cambria Math"/>
          <w:sz w:val="28"/>
          <w:szCs w:val="28"/>
        </w:rPr>
      </w:pPr>
    </w:p>
    <w:p w14:paraId="707024E0" w14:textId="7E050629" w:rsidR="004321FF" w:rsidRDefault="0074795B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17. Crawler for DynamoDB table:</w:t>
      </w:r>
    </w:p>
    <w:p w14:paraId="21CA5319" w14:textId="69E2B7D4" w:rsidR="0074795B" w:rsidRDefault="0074795B" w:rsidP="009F6DFF">
      <w:pPr>
        <w:rPr>
          <w:rFonts w:ascii="Cambria Math" w:hAnsi="Cambria Math"/>
          <w:sz w:val="28"/>
          <w:szCs w:val="28"/>
        </w:rPr>
      </w:pPr>
    </w:p>
    <w:p w14:paraId="39B32060" w14:textId="1F33E791" w:rsidR="0074795B" w:rsidRDefault="0074795B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15501685" wp14:editId="5D6FA5AE">
            <wp:extent cx="5731510" cy="207772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779F9" w14:textId="7C034428" w:rsidR="0074795B" w:rsidRDefault="0074795B" w:rsidP="009F6DFF">
      <w:pPr>
        <w:rPr>
          <w:rFonts w:ascii="Cambria Math" w:hAnsi="Cambria Math"/>
          <w:sz w:val="28"/>
          <w:szCs w:val="28"/>
        </w:rPr>
      </w:pPr>
    </w:p>
    <w:p w14:paraId="245A9B22" w14:textId="773D0D07" w:rsidR="0074795B" w:rsidRDefault="0007551A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18. AWS Glue Notebook Creation:</w:t>
      </w:r>
    </w:p>
    <w:p w14:paraId="7C29AB38" w14:textId="659A6FEA" w:rsidR="0007551A" w:rsidRDefault="0007551A" w:rsidP="009F6DFF">
      <w:pPr>
        <w:rPr>
          <w:rFonts w:ascii="Cambria Math" w:hAnsi="Cambria Math"/>
          <w:sz w:val="28"/>
          <w:szCs w:val="28"/>
        </w:rPr>
      </w:pPr>
    </w:p>
    <w:p w14:paraId="70C4457D" w14:textId="6A195146" w:rsidR="0007551A" w:rsidRDefault="0007551A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5096ED85" wp14:editId="3EDE1D5D">
            <wp:extent cx="5731510" cy="229362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9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FD81F" w14:textId="24F64C3F" w:rsidR="0007551A" w:rsidRDefault="0007551A" w:rsidP="009F6DFF">
      <w:pPr>
        <w:rPr>
          <w:rFonts w:ascii="Cambria Math" w:hAnsi="Cambria Math"/>
          <w:sz w:val="28"/>
          <w:szCs w:val="28"/>
        </w:rPr>
      </w:pPr>
    </w:p>
    <w:p w14:paraId="17D7CC5B" w14:textId="135D8A94" w:rsidR="0007551A" w:rsidRDefault="0007551A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 xml:space="preserve">19. </w:t>
      </w:r>
      <w:r w:rsidR="005030FD">
        <w:rPr>
          <w:rFonts w:ascii="Cambria Math" w:hAnsi="Cambria Math"/>
          <w:sz w:val="28"/>
          <w:szCs w:val="28"/>
        </w:rPr>
        <w:t>JSON Crawlers List:</w:t>
      </w:r>
    </w:p>
    <w:p w14:paraId="069A0F89" w14:textId="5F529DFC" w:rsidR="005030FD" w:rsidRDefault="005030FD" w:rsidP="009F6DFF">
      <w:pPr>
        <w:rPr>
          <w:rFonts w:ascii="Cambria Math" w:hAnsi="Cambria Math"/>
          <w:sz w:val="28"/>
          <w:szCs w:val="28"/>
        </w:rPr>
      </w:pPr>
    </w:p>
    <w:p w14:paraId="1128DED5" w14:textId="13863E89" w:rsidR="005030FD" w:rsidRDefault="005030FD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7CE3C4C5" wp14:editId="2FE8DD80">
            <wp:extent cx="5731510" cy="2396490"/>
            <wp:effectExtent l="0" t="0" r="254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9C8BE" w14:textId="784F8D07" w:rsidR="005030FD" w:rsidRDefault="005030FD" w:rsidP="009F6DFF">
      <w:pPr>
        <w:rPr>
          <w:rFonts w:ascii="Cambria Math" w:hAnsi="Cambria Math"/>
          <w:sz w:val="28"/>
          <w:szCs w:val="28"/>
        </w:rPr>
      </w:pPr>
    </w:p>
    <w:p w14:paraId="1EE242FA" w14:textId="693026FE" w:rsidR="005030FD" w:rsidRDefault="005030FD" w:rsidP="009F6DFF">
      <w:pPr>
        <w:rPr>
          <w:rFonts w:ascii="Cambria Math" w:hAnsi="Cambria Math"/>
          <w:sz w:val="28"/>
          <w:szCs w:val="28"/>
        </w:rPr>
      </w:pPr>
    </w:p>
    <w:p w14:paraId="7754C49F" w14:textId="0BBF02B0" w:rsidR="005030FD" w:rsidRDefault="005030FD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20. Crawler list for Nested JSON:</w:t>
      </w:r>
    </w:p>
    <w:p w14:paraId="39D6DE6C" w14:textId="031FAFD4" w:rsidR="005030FD" w:rsidRDefault="005030FD" w:rsidP="009F6DFF">
      <w:pPr>
        <w:rPr>
          <w:rFonts w:ascii="Cambria Math" w:hAnsi="Cambria Math"/>
          <w:sz w:val="28"/>
          <w:szCs w:val="28"/>
        </w:rPr>
      </w:pPr>
    </w:p>
    <w:p w14:paraId="71A8FC47" w14:textId="631AB667" w:rsidR="005030FD" w:rsidRDefault="005030FD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663DC445" wp14:editId="1B7B4535">
            <wp:extent cx="5731510" cy="219138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47772" w14:textId="4640C128" w:rsidR="005030FD" w:rsidRDefault="005030FD" w:rsidP="009F6DFF">
      <w:pPr>
        <w:rPr>
          <w:rFonts w:ascii="Cambria Math" w:hAnsi="Cambria Math"/>
          <w:sz w:val="28"/>
          <w:szCs w:val="28"/>
        </w:rPr>
      </w:pPr>
    </w:p>
    <w:p w14:paraId="3D3EE2CA" w14:textId="449A3B6C" w:rsidR="005030FD" w:rsidRDefault="005030FD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21. CDK Jupiter:</w:t>
      </w:r>
    </w:p>
    <w:p w14:paraId="6BE66E68" w14:textId="02267343" w:rsidR="005030FD" w:rsidRDefault="005030FD" w:rsidP="009F6DFF">
      <w:pPr>
        <w:rPr>
          <w:rFonts w:ascii="Cambria Math" w:hAnsi="Cambria Math"/>
          <w:sz w:val="28"/>
          <w:szCs w:val="28"/>
        </w:rPr>
      </w:pPr>
    </w:p>
    <w:p w14:paraId="18207EF9" w14:textId="5CE5F580" w:rsidR="005030FD" w:rsidRDefault="005030FD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lastRenderedPageBreak/>
        <w:drawing>
          <wp:inline distT="0" distB="0" distL="0" distR="0" wp14:anchorId="7D082429" wp14:editId="32F31DD4">
            <wp:extent cx="5731510" cy="341185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EE219" w14:textId="3F84CED5" w:rsidR="005030FD" w:rsidRDefault="005030FD" w:rsidP="009F6DFF">
      <w:pPr>
        <w:rPr>
          <w:rFonts w:ascii="Cambria Math" w:hAnsi="Cambria Math"/>
          <w:sz w:val="28"/>
          <w:szCs w:val="28"/>
        </w:rPr>
      </w:pPr>
    </w:p>
    <w:p w14:paraId="64FF9945" w14:textId="5237C979" w:rsidR="005030FD" w:rsidRDefault="002C356E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22. RDS Jobs:</w:t>
      </w:r>
    </w:p>
    <w:p w14:paraId="4138F602" w14:textId="41427668" w:rsidR="002C356E" w:rsidRDefault="002C356E" w:rsidP="009F6DFF">
      <w:pPr>
        <w:rPr>
          <w:rFonts w:ascii="Cambria Math" w:hAnsi="Cambria Math"/>
          <w:sz w:val="28"/>
          <w:szCs w:val="28"/>
        </w:rPr>
      </w:pPr>
    </w:p>
    <w:p w14:paraId="2DC538CB" w14:textId="1C3ADD0D" w:rsidR="002C356E" w:rsidRDefault="002C356E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272E4BA2" wp14:editId="2D010C1F">
            <wp:extent cx="5731510" cy="219773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F02C2" w14:textId="18CEAFA6" w:rsidR="002C356E" w:rsidRDefault="002C356E" w:rsidP="009F6DFF">
      <w:pPr>
        <w:rPr>
          <w:rFonts w:ascii="Cambria Math" w:hAnsi="Cambria Math"/>
          <w:sz w:val="28"/>
          <w:szCs w:val="28"/>
        </w:rPr>
      </w:pPr>
    </w:p>
    <w:p w14:paraId="1BDECF87" w14:textId="295DB51A" w:rsidR="002C356E" w:rsidRDefault="002C356E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>23. QuickSite Data Visualization Results:</w:t>
      </w:r>
    </w:p>
    <w:p w14:paraId="0AF973A0" w14:textId="1ED5780D" w:rsidR="002C356E" w:rsidRDefault="002C356E" w:rsidP="009F6DFF">
      <w:pPr>
        <w:rPr>
          <w:rFonts w:ascii="Cambria Math" w:hAnsi="Cambria Math"/>
          <w:sz w:val="28"/>
          <w:szCs w:val="28"/>
        </w:rPr>
      </w:pPr>
    </w:p>
    <w:p w14:paraId="7E6B43AA" w14:textId="5CF4BE90" w:rsidR="002C356E" w:rsidRDefault="002C356E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lastRenderedPageBreak/>
        <w:drawing>
          <wp:inline distT="0" distB="0" distL="0" distR="0" wp14:anchorId="2FAC0958" wp14:editId="4BF04E32">
            <wp:extent cx="5731510" cy="278320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F7175" w14:textId="219F95C2" w:rsidR="002C356E" w:rsidRDefault="002C356E" w:rsidP="009F6DFF">
      <w:pPr>
        <w:rPr>
          <w:rFonts w:ascii="Cambria Math" w:hAnsi="Cambria Math"/>
          <w:sz w:val="28"/>
          <w:szCs w:val="28"/>
        </w:rPr>
      </w:pPr>
    </w:p>
    <w:p w14:paraId="0240F4A1" w14:textId="0E4C8C8C" w:rsidR="002C356E" w:rsidRDefault="002C356E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noProof/>
          <w:sz w:val="28"/>
          <w:szCs w:val="28"/>
        </w:rPr>
        <w:drawing>
          <wp:inline distT="0" distB="0" distL="0" distR="0" wp14:anchorId="09D90901" wp14:editId="20198694">
            <wp:extent cx="5731510" cy="2545715"/>
            <wp:effectExtent l="0" t="0" r="2540" b="698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4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893DA" w14:textId="3F30B0D9" w:rsidR="002C356E" w:rsidRDefault="002C356E" w:rsidP="009F6DFF">
      <w:pPr>
        <w:rPr>
          <w:rFonts w:ascii="Cambria Math" w:hAnsi="Cambria Math"/>
          <w:sz w:val="28"/>
          <w:szCs w:val="28"/>
        </w:rPr>
      </w:pPr>
    </w:p>
    <w:p w14:paraId="49FD3F9D" w14:textId="77777777" w:rsidR="002C356E" w:rsidRDefault="002C356E" w:rsidP="009F6DFF">
      <w:pPr>
        <w:rPr>
          <w:rFonts w:ascii="Cambria Math" w:hAnsi="Cambria Math"/>
          <w:sz w:val="28"/>
          <w:szCs w:val="28"/>
        </w:rPr>
      </w:pPr>
    </w:p>
    <w:p w14:paraId="2F64AC7E" w14:textId="77777777" w:rsidR="002C356E" w:rsidRDefault="002C356E" w:rsidP="009F6DFF">
      <w:pPr>
        <w:rPr>
          <w:rFonts w:ascii="Cambria Math" w:hAnsi="Cambria Math"/>
          <w:sz w:val="28"/>
          <w:szCs w:val="28"/>
        </w:rPr>
      </w:pPr>
    </w:p>
    <w:p w14:paraId="4C3528CE" w14:textId="4DCC3D9E" w:rsidR="002C356E" w:rsidRDefault="002C356E" w:rsidP="009F6DFF">
      <w:pPr>
        <w:rPr>
          <w:rFonts w:ascii="Cambria Math" w:hAnsi="Cambria Math"/>
          <w:sz w:val="28"/>
          <w:szCs w:val="28"/>
        </w:rPr>
      </w:pPr>
      <w:r>
        <w:rPr>
          <w:rFonts w:ascii="Cambria Math" w:hAnsi="Cambria Math"/>
          <w:sz w:val="28"/>
          <w:szCs w:val="28"/>
        </w:rPr>
        <w:t xml:space="preserve"> </w:t>
      </w:r>
    </w:p>
    <w:p w14:paraId="0F058EB7" w14:textId="77777777" w:rsidR="009F6DFF" w:rsidRDefault="009F6DFF" w:rsidP="009F6DFF">
      <w:pPr>
        <w:rPr>
          <w:rFonts w:ascii="Cambria Math" w:hAnsi="Cambria Math"/>
          <w:sz w:val="28"/>
          <w:szCs w:val="28"/>
        </w:rPr>
      </w:pPr>
    </w:p>
    <w:p w14:paraId="01DD5CC7" w14:textId="77777777" w:rsidR="009F6DFF" w:rsidRDefault="009F6DFF"/>
    <w:p w14:paraId="1707D650" w14:textId="77777777" w:rsidR="009F6DFF" w:rsidRDefault="009F6DFF"/>
    <w:sectPr w:rsidR="009F6D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tbA0MjQ1szAxNbVQ0lEKTi0uzszPAykwrAUAJpQzmiwAAAA="/>
  </w:docVars>
  <w:rsids>
    <w:rsidRoot w:val="009F6DFF"/>
    <w:rsid w:val="0007551A"/>
    <w:rsid w:val="002B5D2F"/>
    <w:rsid w:val="002C356E"/>
    <w:rsid w:val="004321FF"/>
    <w:rsid w:val="005030FD"/>
    <w:rsid w:val="0074795B"/>
    <w:rsid w:val="007754EC"/>
    <w:rsid w:val="008D6046"/>
    <w:rsid w:val="009F6DFF"/>
    <w:rsid w:val="00CB02CE"/>
    <w:rsid w:val="00D85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0E307"/>
  <w15:chartTrackingRefBased/>
  <w15:docId w15:val="{922AC314-5F65-4A8E-A017-FB96B6CB3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D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image" Target="media/image10.JPG"/><Relationship Id="rId18" Type="http://schemas.openxmlformats.org/officeDocument/2006/relationships/image" Target="media/image15.JPG"/><Relationship Id="rId26" Type="http://schemas.openxmlformats.org/officeDocument/2006/relationships/image" Target="media/image23.JPG"/><Relationship Id="rId3" Type="http://schemas.openxmlformats.org/officeDocument/2006/relationships/webSettings" Target="webSettings.xml"/><Relationship Id="rId21" Type="http://schemas.openxmlformats.org/officeDocument/2006/relationships/image" Target="media/image18.JPG"/><Relationship Id="rId7" Type="http://schemas.openxmlformats.org/officeDocument/2006/relationships/image" Target="media/image4.JPG"/><Relationship Id="rId12" Type="http://schemas.openxmlformats.org/officeDocument/2006/relationships/image" Target="media/image9.JPG"/><Relationship Id="rId17" Type="http://schemas.openxmlformats.org/officeDocument/2006/relationships/image" Target="media/image14.JPG"/><Relationship Id="rId25" Type="http://schemas.openxmlformats.org/officeDocument/2006/relationships/image" Target="media/image22.JPG"/><Relationship Id="rId2" Type="http://schemas.openxmlformats.org/officeDocument/2006/relationships/settings" Target="settings.xml"/><Relationship Id="rId16" Type="http://schemas.openxmlformats.org/officeDocument/2006/relationships/image" Target="media/image13.JPG"/><Relationship Id="rId20" Type="http://schemas.openxmlformats.org/officeDocument/2006/relationships/image" Target="media/image17.JP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G"/><Relationship Id="rId24" Type="http://schemas.openxmlformats.org/officeDocument/2006/relationships/image" Target="media/image21.JPG"/><Relationship Id="rId5" Type="http://schemas.openxmlformats.org/officeDocument/2006/relationships/image" Target="media/image2.JPG"/><Relationship Id="rId15" Type="http://schemas.openxmlformats.org/officeDocument/2006/relationships/image" Target="media/image12.JPG"/><Relationship Id="rId23" Type="http://schemas.openxmlformats.org/officeDocument/2006/relationships/image" Target="media/image20.JPG"/><Relationship Id="rId28" Type="http://schemas.openxmlformats.org/officeDocument/2006/relationships/fontTable" Target="fontTable.xml"/><Relationship Id="rId10" Type="http://schemas.openxmlformats.org/officeDocument/2006/relationships/image" Target="media/image7.JPG"/><Relationship Id="rId19" Type="http://schemas.openxmlformats.org/officeDocument/2006/relationships/image" Target="media/image16.JPG"/><Relationship Id="rId4" Type="http://schemas.openxmlformats.org/officeDocument/2006/relationships/image" Target="media/image1.JPG"/><Relationship Id="rId9" Type="http://schemas.openxmlformats.org/officeDocument/2006/relationships/image" Target="media/image6.JPG"/><Relationship Id="rId14" Type="http://schemas.openxmlformats.org/officeDocument/2006/relationships/image" Target="media/image11.JPG"/><Relationship Id="rId22" Type="http://schemas.openxmlformats.org/officeDocument/2006/relationships/image" Target="media/image19.JPG"/><Relationship Id="rId27" Type="http://schemas.openxmlformats.org/officeDocument/2006/relationships/image" Target="media/image2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6</cp:revision>
  <dcterms:created xsi:type="dcterms:W3CDTF">2022-02-02T07:02:00Z</dcterms:created>
  <dcterms:modified xsi:type="dcterms:W3CDTF">2022-02-02T07:51:00Z</dcterms:modified>
</cp:coreProperties>
</file>